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CF817" w14:textId="77777777" w:rsidR="00AB3100" w:rsidRDefault="00000000">
      <w:pPr>
        <w:pStyle w:val="a4"/>
      </w:pPr>
      <w:r>
        <w:t>Отчет по лабораторной работе №2</w:t>
      </w:r>
    </w:p>
    <w:p w14:paraId="6D264AF1" w14:textId="77777777" w:rsidR="00AB3100" w:rsidRDefault="00000000">
      <w:pPr>
        <w:pStyle w:val="a5"/>
        <w:rPr>
          <w:lang w:val="en-US"/>
        </w:rPr>
      </w:pPr>
      <w:r>
        <w:t>Основы информационной безопасности</w:t>
      </w:r>
    </w:p>
    <w:p w14:paraId="30328312" w14:textId="7EE16B1D" w:rsidR="00076F3E" w:rsidRPr="00076F3E" w:rsidRDefault="00076F3E" w:rsidP="00076F3E">
      <w:pPr>
        <w:pStyle w:val="a0"/>
      </w:pPr>
      <w:r>
        <w:rPr>
          <w:lang w:val="en-US"/>
        </w:rPr>
        <w:t xml:space="preserve">                                                        </w:t>
      </w:r>
      <w:r>
        <w:t>Люпп Софья Ром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2027197"/>
        <w:docPartObj>
          <w:docPartGallery w:val="Table of Contents"/>
          <w:docPartUnique/>
        </w:docPartObj>
      </w:sdtPr>
      <w:sdtContent>
        <w:p w14:paraId="718EBD0D" w14:textId="77777777" w:rsidR="00AB3100" w:rsidRDefault="00000000">
          <w:pPr>
            <w:pStyle w:val="ae"/>
          </w:pPr>
          <w:r>
            <w:t>Содержание</w:t>
          </w:r>
        </w:p>
        <w:p w14:paraId="0BF78C32" w14:textId="77777777" w:rsidR="00076F3E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180033" w:history="1">
            <w:r w:rsidR="00076F3E" w:rsidRPr="00910DA5">
              <w:rPr>
                <w:rStyle w:val="ad"/>
                <w:noProof/>
              </w:rPr>
              <w:t>1</w:t>
            </w:r>
            <w:r w:rsidR="00076F3E">
              <w:rPr>
                <w:noProof/>
              </w:rPr>
              <w:tab/>
            </w:r>
            <w:r w:rsidR="00076F3E" w:rsidRPr="00910DA5">
              <w:rPr>
                <w:rStyle w:val="ad"/>
                <w:noProof/>
              </w:rPr>
              <w:t>Цель работы</w:t>
            </w:r>
            <w:r w:rsidR="00076F3E">
              <w:rPr>
                <w:noProof/>
                <w:webHidden/>
              </w:rPr>
              <w:tab/>
            </w:r>
            <w:r w:rsidR="00076F3E">
              <w:rPr>
                <w:noProof/>
                <w:webHidden/>
              </w:rPr>
              <w:fldChar w:fldCharType="begin"/>
            </w:r>
            <w:r w:rsidR="00076F3E">
              <w:rPr>
                <w:noProof/>
                <w:webHidden/>
              </w:rPr>
              <w:instrText xml:space="preserve"> PAGEREF _Toc192180033 \h </w:instrText>
            </w:r>
            <w:r w:rsidR="00076F3E">
              <w:rPr>
                <w:noProof/>
                <w:webHidden/>
              </w:rPr>
            </w:r>
            <w:r w:rsidR="00076F3E">
              <w:rPr>
                <w:noProof/>
                <w:webHidden/>
              </w:rPr>
              <w:fldChar w:fldCharType="separate"/>
            </w:r>
            <w:r w:rsidR="00076F3E">
              <w:rPr>
                <w:noProof/>
                <w:webHidden/>
              </w:rPr>
              <w:t>1</w:t>
            </w:r>
            <w:r w:rsidR="00076F3E">
              <w:rPr>
                <w:noProof/>
                <w:webHidden/>
              </w:rPr>
              <w:fldChar w:fldCharType="end"/>
            </w:r>
          </w:hyperlink>
        </w:p>
        <w:p w14:paraId="32CA0001" w14:textId="77777777" w:rsidR="00076F3E" w:rsidRDefault="00076F3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180034" w:history="1">
            <w:r w:rsidRPr="00910DA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EF5CA" w14:textId="77777777" w:rsidR="00076F3E" w:rsidRDefault="00076F3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180035" w:history="1">
            <w:r w:rsidRPr="00910DA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80E8A" w14:textId="77777777" w:rsidR="00076F3E" w:rsidRDefault="00076F3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180036" w:history="1">
            <w:r w:rsidRPr="00910DA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29AE6" w14:textId="77777777" w:rsidR="00076F3E" w:rsidRDefault="00076F3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180037" w:history="1">
            <w:r w:rsidRPr="00910DA5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Атрибуты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D506F" w14:textId="77777777" w:rsidR="00076F3E" w:rsidRDefault="00076F3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180038" w:history="1">
            <w:r w:rsidRPr="00910DA5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Заполнение таблицы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374DD" w14:textId="77777777" w:rsidR="00076F3E" w:rsidRDefault="00076F3E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2180039" w:history="1">
            <w:r w:rsidRPr="00910DA5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Заполнение таблицы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70127" w14:textId="77777777" w:rsidR="00076F3E" w:rsidRDefault="00076F3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180040" w:history="1">
            <w:r w:rsidRPr="00910DA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3F7DB" w14:textId="77777777" w:rsidR="00076F3E" w:rsidRDefault="00076F3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180041" w:history="1">
            <w:r w:rsidRPr="00910DA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10DA5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8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98595D" w14:textId="77777777" w:rsidR="00AB3100" w:rsidRDefault="00000000">
          <w:r>
            <w:fldChar w:fldCharType="end"/>
          </w:r>
        </w:p>
      </w:sdtContent>
    </w:sdt>
    <w:p w14:paraId="49A8FF3B" w14:textId="77777777" w:rsidR="00AB3100" w:rsidRDefault="00000000">
      <w:pPr>
        <w:pStyle w:val="1"/>
      </w:pPr>
      <w:bookmarkStart w:id="0" w:name="цель-работы"/>
      <w:bookmarkStart w:id="1" w:name="_Toc192180033"/>
      <w:r>
        <w:rPr>
          <w:rStyle w:val="SectionNumber"/>
        </w:rPr>
        <w:t>1</w:t>
      </w:r>
      <w:r>
        <w:tab/>
        <w:t>Цель работы</w:t>
      </w:r>
      <w:bookmarkEnd w:id="1"/>
    </w:p>
    <w:p w14:paraId="735447FB" w14:textId="77777777" w:rsidR="00AB3100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035A6851" w14:textId="77777777" w:rsidR="00AB3100" w:rsidRDefault="00000000">
      <w:pPr>
        <w:pStyle w:val="1"/>
      </w:pPr>
      <w:bookmarkStart w:id="2" w:name="задание"/>
      <w:bookmarkStart w:id="3" w:name="_Toc19218003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E608FEB" w14:textId="77777777" w:rsidR="00AB3100" w:rsidRDefault="00000000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14:paraId="197DEF75" w14:textId="77777777" w:rsidR="00AB3100" w:rsidRDefault="00000000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14:paraId="0F58211E" w14:textId="77777777" w:rsidR="00AB3100" w:rsidRDefault="00000000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14:paraId="3E2B1DEA" w14:textId="77777777" w:rsidR="00AB3100" w:rsidRDefault="00000000">
      <w:pPr>
        <w:pStyle w:val="1"/>
      </w:pPr>
      <w:bookmarkStart w:id="4" w:name="выполнение-лабораторной-работы"/>
      <w:bookmarkStart w:id="5" w:name="_Toc192180036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  <w:bookmarkEnd w:id="5"/>
    </w:p>
    <w:p w14:paraId="172766BD" w14:textId="77777777" w:rsidR="00AB3100" w:rsidRDefault="00000000">
      <w:pPr>
        <w:pStyle w:val="2"/>
      </w:pPr>
      <w:bookmarkStart w:id="6" w:name="атрибуты-файлов"/>
      <w:bookmarkStart w:id="7" w:name="_Toc192180037"/>
      <w:r>
        <w:rPr>
          <w:rStyle w:val="SectionNumber"/>
        </w:rPr>
        <w:t>4.1</w:t>
      </w:r>
      <w:r>
        <w:tab/>
        <w:t>Атрибуты файлов</w:t>
      </w:r>
      <w:bookmarkEnd w:id="7"/>
    </w:p>
    <w:p w14:paraId="5D9D1422" w14:textId="77777777" w:rsidR="00AB3100" w:rsidRDefault="00000000">
      <w:pPr>
        <w:pStyle w:val="Compact"/>
        <w:numPr>
          <w:ilvl w:val="0"/>
          <w:numId w:val="3"/>
        </w:numPr>
      </w:pPr>
      <w:r>
        <w:t>В операционной системе Rocky создаю нового пользователя guest через учетную запись администратора (рис. 1).</w:t>
      </w:r>
    </w:p>
    <w:p w14:paraId="6E1A5462" w14:textId="7BF4D4EB" w:rsidR="00AB3100" w:rsidRDefault="00AB3100">
      <w:pPr>
        <w:pStyle w:val="CaptionedFigure"/>
        <w:rPr>
          <w:noProof/>
        </w:rPr>
      </w:pPr>
    </w:p>
    <w:p w14:paraId="62F40F22" w14:textId="1536DBB0" w:rsidR="00076F3E" w:rsidRDefault="00076F3E">
      <w:pPr>
        <w:pStyle w:val="CaptionedFigure"/>
      </w:pPr>
      <w:r>
        <w:rPr>
          <w:noProof/>
        </w:rPr>
        <w:drawing>
          <wp:inline distT="0" distB="0" distL="0" distR="0" wp14:anchorId="7496B67E" wp14:editId="0BC8D479">
            <wp:extent cx="5582429" cy="3972479"/>
            <wp:effectExtent l="0" t="0" r="0" b="0"/>
            <wp:docPr id="1982354263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354263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3972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4335C" w14:textId="77777777" w:rsidR="00AB3100" w:rsidRDefault="00000000">
      <w:pPr>
        <w:pStyle w:val="ImageCaption"/>
      </w:pPr>
      <w:r>
        <w:t>Добавление пользователя</w:t>
      </w:r>
    </w:p>
    <w:p w14:paraId="1ED2F85C" w14:textId="77777777" w:rsidR="00AB3100" w:rsidRDefault="00000000">
      <w:pPr>
        <w:pStyle w:val="Compact"/>
        <w:numPr>
          <w:ilvl w:val="0"/>
          <w:numId w:val="4"/>
        </w:numPr>
      </w:pPr>
      <w:r>
        <w:t>Далее задаю пароль для созданной учетной записи (рис. 2).</w:t>
      </w:r>
    </w:p>
    <w:p w14:paraId="1E8EB426" w14:textId="4E617AE2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0CB3FD22" wp14:editId="4A6247E6">
            <wp:extent cx="5820587" cy="3839111"/>
            <wp:effectExtent l="0" t="0" r="0" b="0"/>
            <wp:docPr id="2025739217" name="Рисунок 2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39217" name="Рисунок 2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383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CE4C" w14:textId="77777777" w:rsidR="00AB3100" w:rsidRDefault="00000000">
      <w:pPr>
        <w:pStyle w:val="ImageCaption"/>
      </w:pPr>
      <w:r>
        <w:t>Добавление пароля для пользователя</w:t>
      </w:r>
    </w:p>
    <w:p w14:paraId="5174382A" w14:textId="77777777" w:rsidR="00AB3100" w:rsidRDefault="00000000">
      <w:pPr>
        <w:pStyle w:val="Compact"/>
        <w:numPr>
          <w:ilvl w:val="0"/>
          <w:numId w:val="5"/>
        </w:numPr>
      </w:pPr>
      <w:r>
        <w:t>Сменяю пользователя в системе на только что созданного пользователя guest (рис. 3).</w:t>
      </w:r>
    </w:p>
    <w:p w14:paraId="729B7514" w14:textId="708A32ED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00D0B233" wp14:editId="5599AB82">
            <wp:extent cx="6152515" cy="3770630"/>
            <wp:effectExtent l="0" t="0" r="0" b="0"/>
            <wp:docPr id="966638993" name="Рисунок 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638993" name="Рисунок 3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76797" w14:textId="77777777" w:rsidR="00AB3100" w:rsidRDefault="00000000">
      <w:pPr>
        <w:pStyle w:val="ImageCaption"/>
      </w:pPr>
      <w:r>
        <w:t>Вход через аккаунт пользователя</w:t>
      </w:r>
    </w:p>
    <w:p w14:paraId="587DF847" w14:textId="77777777" w:rsidR="00AB3100" w:rsidRDefault="00000000">
      <w:pPr>
        <w:pStyle w:val="Compact"/>
        <w:numPr>
          <w:ilvl w:val="0"/>
          <w:numId w:val="6"/>
        </w:numPr>
      </w:pPr>
      <w:r>
        <w:t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 w14:paraId="73AA8F43" w14:textId="021E3892" w:rsidR="00AB3100" w:rsidRDefault="00076F3E">
      <w:pPr>
        <w:pStyle w:val="CaptionedFigure"/>
      </w:pPr>
      <w:r>
        <w:rPr>
          <w:noProof/>
        </w:rPr>
        <w:drawing>
          <wp:inline distT="0" distB="0" distL="0" distR="0" wp14:anchorId="5C6CF534" wp14:editId="74765A9A">
            <wp:extent cx="6096851" cy="1686160"/>
            <wp:effectExtent l="0" t="0" r="0" b="0"/>
            <wp:docPr id="2068984570" name="Рисунок 4" descr="Изображение выглядит как текст, снимок экрана, Шрифт, черный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984570" name="Рисунок 4" descr="Изображение выглядит как текст, снимок экрана, Шрифт, черный&#10;&#10;Контент, сгенерированный ИИ, может содержать ошибки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6E483" w14:textId="77777777" w:rsidR="00AB3100" w:rsidRDefault="00000000">
      <w:pPr>
        <w:pStyle w:val="ImageCaption"/>
      </w:pPr>
      <w:r>
        <w:t>Текущая директория</w:t>
      </w:r>
    </w:p>
    <w:p w14:paraId="47B97A70" w14:textId="77777777" w:rsidR="00AB3100" w:rsidRDefault="00000000">
      <w:pPr>
        <w:pStyle w:val="Compact"/>
        <w:numPr>
          <w:ilvl w:val="0"/>
          <w:numId w:val="7"/>
        </w:numPr>
      </w:pPr>
      <w:r>
        <w:t>Уточняю имя пользователя (рис. 5)</w:t>
      </w:r>
    </w:p>
    <w:p w14:paraId="319AF67A" w14:textId="45B5BEEA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6869E994" wp14:editId="320DEFFA">
            <wp:extent cx="6115904" cy="3953427"/>
            <wp:effectExtent l="0" t="0" r="0" b="0"/>
            <wp:docPr id="897179912" name="Рисунок 5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79912" name="Рисунок 5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395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6D5B" w14:textId="77777777" w:rsidR="00AB3100" w:rsidRDefault="00000000">
      <w:pPr>
        <w:pStyle w:val="ImageCaption"/>
      </w:pPr>
      <w:r>
        <w:t>Информация об имени пользователе</w:t>
      </w:r>
    </w:p>
    <w:p w14:paraId="75E5F706" w14:textId="77777777" w:rsidR="00AB3100" w:rsidRDefault="00000000">
      <w:pPr>
        <w:pStyle w:val="Compact"/>
        <w:numPr>
          <w:ilvl w:val="0"/>
          <w:numId w:val="8"/>
        </w:numPr>
      </w:pPr>
      <w:r>
        <w:t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 w14:paraId="12429F83" w14:textId="2108680A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5A8C1808" wp14:editId="76E7DD87">
            <wp:extent cx="6152515" cy="3790315"/>
            <wp:effectExtent l="0" t="0" r="0" b="0"/>
            <wp:docPr id="706551590" name="Рисунок 6" descr="Изображение выглядит как текст, снимок экрана, Шрифт, меню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551590" name="Рисунок 6" descr="Изображение выглядит как текст, снимок экрана, Шрифт, меню&#10;&#10;Контент, сгенерированный ИИ, может содержать ошибки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9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21A9" w14:textId="77777777" w:rsidR="00AB3100" w:rsidRDefault="00000000">
      <w:pPr>
        <w:pStyle w:val="ImageCaption"/>
      </w:pPr>
      <w:r>
        <w:t>Информация о пользователе</w:t>
      </w:r>
    </w:p>
    <w:p w14:paraId="6A8E054B" w14:textId="77777777" w:rsidR="00AB3100" w:rsidRDefault="00000000">
      <w:pPr>
        <w:pStyle w:val="Compact"/>
        <w:numPr>
          <w:ilvl w:val="0"/>
          <w:numId w:val="9"/>
        </w:numPr>
      </w:pPr>
      <w:r>
        <w:t>Имя пользователя в приглашении командной строкой совпадает с именем пользователя, которое выводит команда whoami (рис. 7)</w:t>
      </w:r>
    </w:p>
    <w:p w14:paraId="656DF139" w14:textId="0E12D560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03908CDC" wp14:editId="1BED3C5E">
            <wp:extent cx="6152515" cy="3914140"/>
            <wp:effectExtent l="0" t="0" r="0" b="0"/>
            <wp:docPr id="936301371" name="Рисунок 7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301371" name="Рисунок 7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91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C15E3" w14:textId="77777777" w:rsidR="00AB3100" w:rsidRDefault="00000000">
      <w:pPr>
        <w:pStyle w:val="ImageCaption"/>
      </w:pPr>
      <w:r>
        <w:t>Сравнение информации об имени пользователя</w:t>
      </w:r>
    </w:p>
    <w:p w14:paraId="41707ACF" w14:textId="77777777" w:rsidR="00AB3100" w:rsidRDefault="00000000">
      <w:pPr>
        <w:pStyle w:val="Compact"/>
        <w:numPr>
          <w:ilvl w:val="0"/>
          <w:numId w:val="10"/>
        </w:numPr>
      </w:pPr>
      <w:r>
        <w:t>Получаю информацию о пользователе с помощью команды</w:t>
      </w:r>
    </w:p>
    <w:p w14:paraId="13242CC5" w14:textId="77777777" w:rsidR="00AB3100" w:rsidRDefault="00000000">
      <w:pPr>
        <w:pStyle w:val="SourceCode"/>
      </w:pPr>
      <w:r>
        <w:rPr>
          <w:rStyle w:val="VerbatimChar"/>
        </w:rPr>
        <w:t>cat /etc/passwd | grep guest</w:t>
      </w:r>
    </w:p>
    <w:p w14:paraId="6DD645AC" w14:textId="77777777" w:rsidR="00AB3100" w:rsidRDefault="00000000">
      <w:pPr>
        <w:pStyle w:val="FirstParagraph"/>
      </w:pPr>
      <w:r>
        <w:t>В выводе получаю коды пользователя и группы, адрес домашней директории (рис. 8).</w:t>
      </w:r>
    </w:p>
    <w:p w14:paraId="503BDBF5" w14:textId="225DF97A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0A388601" wp14:editId="40E837E1">
            <wp:extent cx="6152515" cy="3861435"/>
            <wp:effectExtent l="0" t="0" r="0" b="0"/>
            <wp:docPr id="1441285276" name="Рисунок 8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285276" name="Рисунок 8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6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253D" w14:textId="77777777" w:rsidR="00AB3100" w:rsidRDefault="00000000">
      <w:pPr>
        <w:pStyle w:val="ImageCaption"/>
      </w:pPr>
      <w:r>
        <w:t>Просмотр файла passwd</w:t>
      </w:r>
    </w:p>
    <w:p w14:paraId="6D0B69D4" w14:textId="1A353542" w:rsidR="00076F3E" w:rsidRPr="00076F3E" w:rsidRDefault="00000000" w:rsidP="00076F3E">
      <w:pPr>
        <w:pStyle w:val="Compact"/>
        <w:numPr>
          <w:ilvl w:val="0"/>
          <w:numId w:val="11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</w:t>
      </w:r>
      <w:proofErr w:type="spellStart"/>
      <w:r>
        <w:t>root</w:t>
      </w:r>
      <w:proofErr w:type="spellEnd"/>
      <w:r w:rsidR="00076F3E">
        <w:t>.</w:t>
      </w:r>
    </w:p>
    <w:p w14:paraId="7CC7297D" w14:textId="77319AB7" w:rsidR="00AB3100" w:rsidRPr="00076F3E" w:rsidRDefault="00000000">
      <w:pPr>
        <w:pStyle w:val="a0"/>
        <w:rPr>
          <w:lang w:val="en-US"/>
        </w:rPr>
      </w:pPr>
      <w:r w:rsidRPr="00076F3E">
        <w:t xml:space="preserve"> </w:t>
      </w:r>
      <w:r w:rsidRPr="00076F3E">
        <w:rPr>
          <w:lang w:val="en-US"/>
        </w:rPr>
        <w:t>(</w:t>
      </w:r>
      <w:r>
        <w:t>рис</w:t>
      </w:r>
      <w:r w:rsidRPr="00076F3E">
        <w:rPr>
          <w:lang w:val="en-US"/>
        </w:rPr>
        <w:t>. 9).</w:t>
      </w:r>
    </w:p>
    <w:p w14:paraId="7F8FA87A" w14:textId="0645003C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2026A9C8" wp14:editId="0CE628A4">
            <wp:extent cx="6152515" cy="4234180"/>
            <wp:effectExtent l="0" t="0" r="0" b="0"/>
            <wp:docPr id="557213363" name="Рисунок 9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213363" name="Рисунок 9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3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F4B21" w14:textId="77777777" w:rsidR="00AB3100" w:rsidRDefault="00000000">
      <w:pPr>
        <w:pStyle w:val="ImageCaption"/>
      </w:pPr>
      <w:r>
        <w:t>Просмотр содержимого директории</w:t>
      </w:r>
    </w:p>
    <w:p w14:paraId="2831FFBD" w14:textId="77777777" w:rsidR="00AB3100" w:rsidRDefault="00000000">
      <w:pPr>
        <w:pStyle w:val="Compact"/>
        <w:numPr>
          <w:ilvl w:val="0"/>
          <w:numId w:val="12"/>
        </w:numPr>
      </w:pPr>
      <w:r>
        <w:t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 w14:paraId="212CCBD4" w14:textId="2911F133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305EF231" wp14:editId="035EB28B">
            <wp:extent cx="5782482" cy="3772426"/>
            <wp:effectExtent l="0" t="0" r="0" b="0"/>
            <wp:docPr id="50160164" name="Рисунок 10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60164" name="Рисунок 10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45982" w14:textId="77777777" w:rsidR="00AB3100" w:rsidRDefault="00000000">
      <w:pPr>
        <w:pStyle w:val="ImageCaption"/>
      </w:pPr>
      <w:r>
        <w:t>Проверка расширенных атрибутов</w:t>
      </w:r>
    </w:p>
    <w:p w14:paraId="2C3AB3BC" w14:textId="77777777" w:rsidR="00AB3100" w:rsidRDefault="00000000">
      <w:pPr>
        <w:pStyle w:val="Compact"/>
        <w:numPr>
          <w:ilvl w:val="0"/>
          <w:numId w:val="13"/>
        </w:numPr>
      </w:pPr>
      <w:r>
        <w:t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 w14:paraId="630DEF2A" w14:textId="07EF7652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089AEE73" wp14:editId="4039CB02">
            <wp:extent cx="5582429" cy="3801005"/>
            <wp:effectExtent l="0" t="0" r="0" b="0"/>
            <wp:docPr id="731397465" name="Рисунок 11" descr="Изображение выглядит как текст, снимок экрана, Шрифт, дизайн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397465" name="Рисунок 11" descr="Изображение выглядит как текст, снимок экрана, Шрифт, дизайн&#10;&#10;Контент, сгенерированный ИИ, может содержать ошибки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429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CFD1E" w14:textId="77777777" w:rsidR="00AB3100" w:rsidRDefault="00000000">
      <w:pPr>
        <w:pStyle w:val="ImageCaption"/>
      </w:pPr>
      <w:r>
        <w:t>Создание поддиректории</w:t>
      </w:r>
    </w:p>
    <w:p w14:paraId="29A74017" w14:textId="77777777" w:rsidR="00AB3100" w:rsidRDefault="00000000">
      <w:pPr>
        <w:pStyle w:val="Compact"/>
        <w:numPr>
          <w:ilvl w:val="0"/>
          <w:numId w:val="14"/>
        </w:numPr>
      </w:pPr>
      <w:r>
        <w:t>Снимаю атрибуты командой chmod 000 dir1, при проверке с помощью команды ls -l видно, что теперь атрибуты действительно сняты (рис. 12).</w:t>
      </w:r>
    </w:p>
    <w:p w14:paraId="1052842E" w14:textId="1C0628A0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335148C9" wp14:editId="71D694B2">
            <wp:extent cx="5772956" cy="3858163"/>
            <wp:effectExtent l="0" t="0" r="0" b="0"/>
            <wp:docPr id="1674008904" name="Рисунок 12" descr="Изображение выглядит как текст, снимок экрана, меню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08904" name="Рисунок 12" descr="Изображение выглядит как текст, снимок экрана, меню, Шрифт&#10;&#10;Контент, сгенерированный ИИ, может содержать ошибки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385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599AC" w14:textId="77777777" w:rsidR="00AB3100" w:rsidRDefault="00000000">
      <w:pPr>
        <w:pStyle w:val="ImageCaption"/>
      </w:pPr>
      <w:r>
        <w:t>Снятие атрибутов с директории</w:t>
      </w:r>
    </w:p>
    <w:p w14:paraId="140547D5" w14:textId="77777777" w:rsidR="00AB3100" w:rsidRDefault="00000000">
      <w:pPr>
        <w:pStyle w:val="Compact"/>
        <w:numPr>
          <w:ilvl w:val="0"/>
          <w:numId w:val="15"/>
        </w:numPr>
      </w:pPr>
      <w:r>
        <w:t>Попытка создать файл в директории dir1. Выдает ошибку: “Отказано в доступе” (рис. 13).</w:t>
      </w:r>
    </w:p>
    <w:p w14:paraId="29A182E2" w14:textId="38F82915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234CD63C" wp14:editId="08FDEFE1">
            <wp:extent cx="5220429" cy="3848637"/>
            <wp:effectExtent l="0" t="0" r="0" b="0"/>
            <wp:docPr id="393415913" name="Рисунок 13" descr="Изображение выглядит как текст, снимок экрана, Шрифт, меню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415913" name="Рисунок 13" descr="Изображение выглядит как текст, снимок экрана, Шрифт, меню&#10;&#10;Контент, сгенерированный ИИ, может содержать ошибки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6DD09" w14:textId="77777777" w:rsidR="00AB3100" w:rsidRDefault="00000000">
      <w:pPr>
        <w:pStyle w:val="ImageCaption"/>
      </w:pPr>
      <w:r>
        <w:t>Попытка создания файла</w:t>
      </w:r>
    </w:p>
    <w:p w14:paraId="51FA804E" w14:textId="77777777" w:rsidR="00AB3100" w:rsidRDefault="00000000">
      <w:pPr>
        <w:pStyle w:val="a0"/>
      </w:pPr>
      <w:r>
        <w:t>Вернув права директории и использовав снова командy ls -l можно убедиться, что файл не был создан (рис. 14).</w:t>
      </w:r>
    </w:p>
    <w:p w14:paraId="1219089B" w14:textId="5A3C5044" w:rsidR="00AB3100" w:rsidRDefault="00076F3E">
      <w:pPr>
        <w:pStyle w:val="CaptionedFigure"/>
      </w:pPr>
      <w:r>
        <w:rPr>
          <w:noProof/>
        </w:rPr>
        <w:lastRenderedPageBreak/>
        <w:drawing>
          <wp:inline distT="0" distB="0" distL="0" distR="0" wp14:anchorId="56E02CAC" wp14:editId="12BE44F1">
            <wp:extent cx="5468113" cy="3829584"/>
            <wp:effectExtent l="0" t="0" r="0" b="0"/>
            <wp:docPr id="83898595" name="Рисунок 1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98595" name="Рисунок 14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BD4BC" w14:textId="77777777" w:rsidR="00AB3100" w:rsidRDefault="00000000">
      <w:pPr>
        <w:pStyle w:val="ImageCaption"/>
      </w:pPr>
      <w:r>
        <w:t>Проверка содержимого директории</w:t>
      </w:r>
    </w:p>
    <w:p w14:paraId="74CD1380" w14:textId="77777777" w:rsidR="00AB3100" w:rsidRDefault="00000000">
      <w:pPr>
        <w:pStyle w:val="2"/>
      </w:pPr>
      <w:bookmarkStart w:id="8" w:name="заполнение-таблицы-2.1"/>
      <w:bookmarkStart w:id="9" w:name="_Toc192180038"/>
      <w:bookmarkEnd w:id="6"/>
      <w:r>
        <w:rPr>
          <w:rStyle w:val="SectionNumber"/>
        </w:rPr>
        <w:t>4.2</w:t>
      </w:r>
      <w:r>
        <w:tab/>
        <w:t>Заполнение таблицы 2.1</w:t>
      </w:r>
      <w:bookmarkEnd w:id="9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990"/>
        <w:gridCol w:w="990"/>
        <w:gridCol w:w="990"/>
        <w:gridCol w:w="991"/>
        <w:gridCol w:w="991"/>
        <w:gridCol w:w="991"/>
        <w:gridCol w:w="991"/>
        <w:gridCol w:w="991"/>
      </w:tblGrid>
      <w:tr w:rsidR="00AB3100" w14:paraId="7B756A29" w14:textId="77777777">
        <w:tc>
          <w:tcPr>
            <w:tcW w:w="792" w:type="dxa"/>
          </w:tcPr>
          <w:p w14:paraId="7A720238" w14:textId="77777777" w:rsidR="00AB3100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792" w:type="dxa"/>
          </w:tcPr>
          <w:p w14:paraId="02CC0DC4" w14:textId="77777777" w:rsidR="00AB3100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792" w:type="dxa"/>
          </w:tcPr>
          <w:p w14:paraId="6938CF93" w14:textId="77777777" w:rsidR="00AB3100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792" w:type="dxa"/>
          </w:tcPr>
          <w:p w14:paraId="43801D29" w14:textId="77777777" w:rsidR="00AB3100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792" w:type="dxa"/>
          </w:tcPr>
          <w:p w14:paraId="24EB87CF" w14:textId="77777777" w:rsidR="00AB3100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792" w:type="dxa"/>
          </w:tcPr>
          <w:p w14:paraId="7AC5E8D6" w14:textId="77777777" w:rsidR="00AB3100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792" w:type="dxa"/>
          </w:tcPr>
          <w:p w14:paraId="15825560" w14:textId="77777777" w:rsidR="00AB3100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792" w:type="dxa"/>
          </w:tcPr>
          <w:p w14:paraId="441212A0" w14:textId="77777777" w:rsidR="00AB3100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792" w:type="dxa"/>
          </w:tcPr>
          <w:p w14:paraId="04615A4C" w14:textId="77777777" w:rsidR="00AB3100" w:rsidRDefault="00000000">
            <w:pPr>
              <w:pStyle w:val="Compact"/>
            </w:pPr>
            <w:r>
              <w:t>Переимено- вание файла</w:t>
            </w:r>
          </w:p>
        </w:tc>
        <w:tc>
          <w:tcPr>
            <w:tcW w:w="792" w:type="dxa"/>
          </w:tcPr>
          <w:p w14:paraId="25D1C4BE" w14:textId="77777777" w:rsidR="00AB3100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AB3100" w14:paraId="5CD85D57" w14:textId="77777777">
        <w:tc>
          <w:tcPr>
            <w:tcW w:w="792" w:type="dxa"/>
          </w:tcPr>
          <w:p w14:paraId="6276AF7D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E372D57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25D3682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4E87D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BE126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D3F3D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3D9E6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F18F9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1F192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13EF84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64BEBE2" w14:textId="77777777">
        <w:tc>
          <w:tcPr>
            <w:tcW w:w="792" w:type="dxa"/>
          </w:tcPr>
          <w:p w14:paraId="7381A9E5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505FA77B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00A90C1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4202E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775B3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F37B5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CF861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57A66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098726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6A765E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433E4731" w14:textId="77777777">
        <w:tc>
          <w:tcPr>
            <w:tcW w:w="792" w:type="dxa"/>
          </w:tcPr>
          <w:p w14:paraId="39A52C85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10A9C7FB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C699D9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D030B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E94AB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E4732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23426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B7B7C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11E38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15349AE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ED0C4C0" w14:textId="77777777">
        <w:tc>
          <w:tcPr>
            <w:tcW w:w="792" w:type="dxa"/>
          </w:tcPr>
          <w:p w14:paraId="473DF85E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2F6E189F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DB369E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F16F3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45988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FA632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BB2B7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7F023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85DD1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7F89A8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2D0330CF" w14:textId="77777777">
        <w:tc>
          <w:tcPr>
            <w:tcW w:w="792" w:type="dxa"/>
          </w:tcPr>
          <w:p w14:paraId="5A18E7F8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0887F66E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63058B9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C7F69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4BF28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CA4A9B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0FCEE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819D0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72146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855464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0B2F3890" w14:textId="77777777">
        <w:tc>
          <w:tcPr>
            <w:tcW w:w="792" w:type="dxa"/>
          </w:tcPr>
          <w:p w14:paraId="6E743CAE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C48C3FC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E93A69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16AB51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B1083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952B4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AA21F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E55B7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F3C00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41B6CF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137449F" w14:textId="77777777">
        <w:tc>
          <w:tcPr>
            <w:tcW w:w="792" w:type="dxa"/>
          </w:tcPr>
          <w:p w14:paraId="2D99AC14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B6B44D8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5D3CFA8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648BE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56E10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02819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312C8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853DB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9E2C3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C13086E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68C7DC7" w14:textId="77777777">
        <w:tc>
          <w:tcPr>
            <w:tcW w:w="792" w:type="dxa"/>
          </w:tcPr>
          <w:p w14:paraId="10504761" w14:textId="77777777" w:rsidR="00AB3100" w:rsidRDefault="00000000">
            <w:pPr>
              <w:pStyle w:val="Compact"/>
            </w:pPr>
            <w:r>
              <w:t>d(000)</w:t>
            </w:r>
          </w:p>
        </w:tc>
        <w:tc>
          <w:tcPr>
            <w:tcW w:w="792" w:type="dxa"/>
          </w:tcPr>
          <w:p w14:paraId="72CF0FE1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CA11B0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97CCB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95602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96593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E94A6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CD9215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E02BF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029EA3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A080720" w14:textId="77777777">
        <w:tc>
          <w:tcPr>
            <w:tcW w:w="792" w:type="dxa"/>
          </w:tcPr>
          <w:p w14:paraId="26C1F55E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9EED8DB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B02553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8C5BB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A7B74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2DF36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E0B35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4D6F3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B083E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C1C0A2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0E62409E" w14:textId="77777777">
        <w:tc>
          <w:tcPr>
            <w:tcW w:w="792" w:type="dxa"/>
          </w:tcPr>
          <w:p w14:paraId="510655A1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B0FD6C1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29AE9F1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198A9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DE5E7B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F842A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A2210A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7E6C16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9625E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3892BD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70BBD095" w14:textId="77777777">
        <w:tc>
          <w:tcPr>
            <w:tcW w:w="792" w:type="dxa"/>
          </w:tcPr>
          <w:p w14:paraId="6A55ACB6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3CFAE9C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016A977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141E01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3E91C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66A250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1B52D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044C42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26477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916425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60EFB0EA" w14:textId="77777777">
        <w:tc>
          <w:tcPr>
            <w:tcW w:w="792" w:type="dxa"/>
          </w:tcPr>
          <w:p w14:paraId="703DC8C1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0D4B9239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7353CC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6A186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1370D6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09BDB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8BF45F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EC92D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C90D3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0D57D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08F10B7A" w14:textId="77777777">
        <w:tc>
          <w:tcPr>
            <w:tcW w:w="792" w:type="dxa"/>
          </w:tcPr>
          <w:p w14:paraId="6662EABB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BD3ED15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C3B471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2274E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EB82F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0BBDF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C83286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EB1236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CA8CEB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0DF15B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187DF41" w14:textId="77777777">
        <w:tc>
          <w:tcPr>
            <w:tcW w:w="792" w:type="dxa"/>
          </w:tcPr>
          <w:p w14:paraId="2251EB83" w14:textId="77777777" w:rsidR="00AB3100" w:rsidRDefault="00000000">
            <w:pPr>
              <w:pStyle w:val="Compact"/>
            </w:pPr>
            <w:r>
              <w:lastRenderedPageBreak/>
              <w:t>d(100)</w:t>
            </w:r>
          </w:p>
        </w:tc>
        <w:tc>
          <w:tcPr>
            <w:tcW w:w="792" w:type="dxa"/>
          </w:tcPr>
          <w:p w14:paraId="3BC4D02A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0872B15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0A983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87E83F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99A2F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0D26A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90E7D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1A7FF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ABF94D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78D5C48B" w14:textId="77777777">
        <w:tc>
          <w:tcPr>
            <w:tcW w:w="792" w:type="dxa"/>
          </w:tcPr>
          <w:p w14:paraId="148CAA1E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7366EAC8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E49E91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805A6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18A74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D595A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D9DE4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30809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C1E8F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120EFD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EE0E20A" w14:textId="77777777">
        <w:tc>
          <w:tcPr>
            <w:tcW w:w="792" w:type="dxa"/>
          </w:tcPr>
          <w:p w14:paraId="3BE1F106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792" w:type="dxa"/>
          </w:tcPr>
          <w:p w14:paraId="65E835A4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185EB2D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FFA8E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FFE57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11B7A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BF63D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65848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9AC21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155814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8298045" w14:textId="77777777">
        <w:tc>
          <w:tcPr>
            <w:tcW w:w="792" w:type="dxa"/>
          </w:tcPr>
          <w:p w14:paraId="244C6D54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230B053C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8D4A0D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2B545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4F475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72097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EE0E62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EB3A0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1E8ED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5A9596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BAC8DC1" w14:textId="77777777">
        <w:tc>
          <w:tcPr>
            <w:tcW w:w="792" w:type="dxa"/>
          </w:tcPr>
          <w:p w14:paraId="7B2ABCAA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194D1A6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353BABF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3FFFD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4692E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7F744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D9D7E8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0B984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DD74B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D48985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01F7606" w14:textId="77777777">
        <w:tc>
          <w:tcPr>
            <w:tcW w:w="792" w:type="dxa"/>
          </w:tcPr>
          <w:p w14:paraId="55C7082B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4F91388E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11337EC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92331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BEBAB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0D011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F106E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0A1F96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EA7E9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F078FAA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E12244B" w14:textId="77777777">
        <w:tc>
          <w:tcPr>
            <w:tcW w:w="792" w:type="dxa"/>
          </w:tcPr>
          <w:p w14:paraId="31FFBB64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AC4C4CB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9BE74F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99093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C021C6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095EF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8CC34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2C78A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1E3E5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498F7B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7851BE9A" w14:textId="77777777">
        <w:tc>
          <w:tcPr>
            <w:tcW w:w="792" w:type="dxa"/>
          </w:tcPr>
          <w:p w14:paraId="49073D71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35CCFCFB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1411F65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2504B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32730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575087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D2034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D5DE3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BBC39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4C6F2B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5B633A8" w14:textId="77777777">
        <w:tc>
          <w:tcPr>
            <w:tcW w:w="792" w:type="dxa"/>
          </w:tcPr>
          <w:p w14:paraId="730A0F0E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63F088B1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1DB8CAD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4A5A1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6F293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8C8B9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1D4796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4116F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F1AD95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1005AB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2797E11B" w14:textId="77777777">
        <w:tc>
          <w:tcPr>
            <w:tcW w:w="792" w:type="dxa"/>
          </w:tcPr>
          <w:p w14:paraId="19E89943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B4C6208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0C59735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AAD7C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24BAD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20CA3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FB2A8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9A4E0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AF96F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A3E6AE6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791044C9" w14:textId="77777777">
        <w:tc>
          <w:tcPr>
            <w:tcW w:w="792" w:type="dxa"/>
          </w:tcPr>
          <w:p w14:paraId="08A3A3B3" w14:textId="77777777" w:rsidR="00AB3100" w:rsidRDefault="00000000">
            <w:pPr>
              <w:pStyle w:val="Compact"/>
            </w:pPr>
            <w:r>
              <w:t>d(200)</w:t>
            </w:r>
          </w:p>
        </w:tc>
        <w:tc>
          <w:tcPr>
            <w:tcW w:w="792" w:type="dxa"/>
          </w:tcPr>
          <w:p w14:paraId="08CBCA2B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D1799A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D6F7BA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8E8A96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0B7196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B554C9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6933F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8FAB02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443E20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638C5C9" w14:textId="77777777">
        <w:tc>
          <w:tcPr>
            <w:tcW w:w="792" w:type="dxa"/>
          </w:tcPr>
          <w:p w14:paraId="002BDA45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2D61374C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5933B3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53CF0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3AFB4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FC7308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79CB0E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13BB1A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1A8FA1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8051664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6887D904" w14:textId="77777777">
        <w:tc>
          <w:tcPr>
            <w:tcW w:w="792" w:type="dxa"/>
          </w:tcPr>
          <w:p w14:paraId="1B086020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2B5C76A1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153FD18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554BF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4FC6C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8992C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D128C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D16022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5D844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A8B07F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62D91654" w14:textId="77777777">
        <w:tc>
          <w:tcPr>
            <w:tcW w:w="792" w:type="dxa"/>
          </w:tcPr>
          <w:p w14:paraId="3E9D6956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7DEDDE3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7BF3188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01667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8C582B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35180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BE8759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F373D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B037CE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59A9EF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3D449A29" w14:textId="77777777">
        <w:tc>
          <w:tcPr>
            <w:tcW w:w="792" w:type="dxa"/>
          </w:tcPr>
          <w:p w14:paraId="3D3A92EC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0B232B9F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5F4D3BF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025E5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E9901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487D9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9070A8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E2AF25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A0010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553071C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1D322784" w14:textId="77777777">
        <w:tc>
          <w:tcPr>
            <w:tcW w:w="792" w:type="dxa"/>
          </w:tcPr>
          <w:p w14:paraId="0BDADA55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65F6B4A3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47CAF2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E5922A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C92F0D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2EBE0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3CDC6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E0F8F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EBC24D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DE821B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0DB142F0" w14:textId="77777777">
        <w:tc>
          <w:tcPr>
            <w:tcW w:w="792" w:type="dxa"/>
          </w:tcPr>
          <w:p w14:paraId="2822C766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594862BA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49006F2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0B444F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EC69AD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2FCFA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93EECF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E14FCA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62E168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22C375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5A033792" w14:textId="77777777">
        <w:tc>
          <w:tcPr>
            <w:tcW w:w="792" w:type="dxa"/>
          </w:tcPr>
          <w:p w14:paraId="6461A616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112D7CFA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920344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38236C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7C1F8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5D1359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027FC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8ECFAE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61D19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1B1B89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1B416A86" w14:textId="77777777">
        <w:tc>
          <w:tcPr>
            <w:tcW w:w="792" w:type="dxa"/>
          </w:tcPr>
          <w:p w14:paraId="4877B727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792" w:type="dxa"/>
          </w:tcPr>
          <w:p w14:paraId="33BA2836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07A57FAE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31FE47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8B9FA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C7903B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905DD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26D03B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34014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23034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3602F09E" w14:textId="77777777">
        <w:tc>
          <w:tcPr>
            <w:tcW w:w="792" w:type="dxa"/>
          </w:tcPr>
          <w:p w14:paraId="37A06535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F576385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7691A0C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BD3079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D6A5A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9D352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0C27C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95FC42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9F40BF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7BE4BD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2517E02" w14:textId="77777777">
        <w:tc>
          <w:tcPr>
            <w:tcW w:w="792" w:type="dxa"/>
          </w:tcPr>
          <w:p w14:paraId="29D59B97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02BEC08F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6AEDD31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0C8DCF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4D21A5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B496C4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CC80A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6FF60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C3E84A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74865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52C6A59" w14:textId="77777777">
        <w:tc>
          <w:tcPr>
            <w:tcW w:w="792" w:type="dxa"/>
          </w:tcPr>
          <w:p w14:paraId="6B5BEF7C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0FF634E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2091798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7F03A3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F6015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99EF4C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2220FC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C4EF3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119A5E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FDC2F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81B18CA" w14:textId="77777777">
        <w:tc>
          <w:tcPr>
            <w:tcW w:w="792" w:type="dxa"/>
          </w:tcPr>
          <w:p w14:paraId="23F8B29F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16E952E2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101D68C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348F7A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5284D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BEC92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38AF7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B06C8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4154E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4623F16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E012EA4" w14:textId="77777777">
        <w:tc>
          <w:tcPr>
            <w:tcW w:w="792" w:type="dxa"/>
          </w:tcPr>
          <w:p w14:paraId="2292E982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7914D7D2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FA88AF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FE7694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BE192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6D73FD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B8D2B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F7814B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BE80D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61E7AA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16CC1E4" w14:textId="77777777">
        <w:tc>
          <w:tcPr>
            <w:tcW w:w="792" w:type="dxa"/>
          </w:tcPr>
          <w:p w14:paraId="2E6700CD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40968D4B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6AB7416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354C70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63999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07944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BD0A65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E8A07B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569C1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5B02448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4189152E" w14:textId="77777777">
        <w:tc>
          <w:tcPr>
            <w:tcW w:w="792" w:type="dxa"/>
          </w:tcPr>
          <w:p w14:paraId="1456F23E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6697E0A7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6B92665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A6D2B9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2E0FC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21246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D7E8A3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89312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C2E8DF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09017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F48436C" w14:textId="77777777">
        <w:tc>
          <w:tcPr>
            <w:tcW w:w="792" w:type="dxa"/>
          </w:tcPr>
          <w:p w14:paraId="42FE6A57" w14:textId="77777777" w:rsidR="00AB3100" w:rsidRDefault="00000000">
            <w:pPr>
              <w:pStyle w:val="Compact"/>
            </w:pPr>
            <w:r>
              <w:t>d(400)</w:t>
            </w:r>
          </w:p>
        </w:tc>
        <w:tc>
          <w:tcPr>
            <w:tcW w:w="792" w:type="dxa"/>
          </w:tcPr>
          <w:p w14:paraId="35426346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4EE73BD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7EF5E8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0B30F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961991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3A034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9BCBE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FEA16F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280B90F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2923C9DC" w14:textId="77777777">
        <w:tc>
          <w:tcPr>
            <w:tcW w:w="792" w:type="dxa"/>
          </w:tcPr>
          <w:p w14:paraId="724F714E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6CBAACD4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508525A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0202A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B2DC1F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7660F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72CDD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4F1FA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A7DF0D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8DDB53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11AD9E5" w14:textId="77777777">
        <w:tc>
          <w:tcPr>
            <w:tcW w:w="792" w:type="dxa"/>
          </w:tcPr>
          <w:p w14:paraId="5D03B411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21FE463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C899F9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6BCB7A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0DF54C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2C4CDA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118A2E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2EEE7B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23D467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C5AA1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3361EA46" w14:textId="77777777">
        <w:tc>
          <w:tcPr>
            <w:tcW w:w="792" w:type="dxa"/>
          </w:tcPr>
          <w:p w14:paraId="3E26001B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52DEE473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4BEEE50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D5CBF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2FE649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4661F5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CCC4941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42332D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562D94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C36F501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1FF8E8C9" w14:textId="77777777">
        <w:tc>
          <w:tcPr>
            <w:tcW w:w="792" w:type="dxa"/>
          </w:tcPr>
          <w:p w14:paraId="4E656123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224C5029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64AC039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11C73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31548C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95B70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49CA035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7BAB7F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131619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E79C148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1FAD2B0" w14:textId="77777777">
        <w:tc>
          <w:tcPr>
            <w:tcW w:w="792" w:type="dxa"/>
          </w:tcPr>
          <w:p w14:paraId="2B0723CA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BF4BBC6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06D4680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DA7D13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A125B2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D3F28F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13E1C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CA4D4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003E53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07DB7A4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05A5E1E8" w14:textId="77777777">
        <w:tc>
          <w:tcPr>
            <w:tcW w:w="792" w:type="dxa"/>
          </w:tcPr>
          <w:p w14:paraId="4E71880C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47D1397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7D6582E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A5B223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53BA90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CFB18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6DB69C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75E55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7ECF42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86068EB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61F0C9F6" w14:textId="77777777">
        <w:tc>
          <w:tcPr>
            <w:tcW w:w="792" w:type="dxa"/>
          </w:tcPr>
          <w:p w14:paraId="47D82F49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4B9AF197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1233012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0F49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74052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FF6307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2AD03E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27C0FF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C7C1B3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2BF8B2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1DC94C8A" w14:textId="77777777">
        <w:tc>
          <w:tcPr>
            <w:tcW w:w="792" w:type="dxa"/>
          </w:tcPr>
          <w:p w14:paraId="6D80C199" w14:textId="77777777" w:rsidR="00AB3100" w:rsidRDefault="00000000">
            <w:pPr>
              <w:pStyle w:val="Compact"/>
            </w:pPr>
            <w:r>
              <w:t>d(500)</w:t>
            </w:r>
          </w:p>
        </w:tc>
        <w:tc>
          <w:tcPr>
            <w:tcW w:w="792" w:type="dxa"/>
          </w:tcPr>
          <w:p w14:paraId="7F90059C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53343BC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5E59F0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5138F3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A68F9A1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83D837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AE9F86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CEB3E6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C64EC9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5171B6D5" w14:textId="77777777">
        <w:tc>
          <w:tcPr>
            <w:tcW w:w="792" w:type="dxa"/>
          </w:tcPr>
          <w:p w14:paraId="4E8A039A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FB91100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19CDEF9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C6E1FD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C96C9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55736F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E398F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F70E8C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99F874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8161008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2362BD6C" w14:textId="77777777">
        <w:tc>
          <w:tcPr>
            <w:tcW w:w="792" w:type="dxa"/>
          </w:tcPr>
          <w:p w14:paraId="127FDE80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4E87952A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42723CB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90AEE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93572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F83F8B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4EA6EF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0B08AD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CB5D6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7CA351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02982607" w14:textId="77777777">
        <w:tc>
          <w:tcPr>
            <w:tcW w:w="792" w:type="dxa"/>
          </w:tcPr>
          <w:p w14:paraId="1E098F9C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6FD71010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28901F1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C0570C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C4375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8BF58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56E54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9A5C4D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7DE21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357991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F91E7FB" w14:textId="77777777">
        <w:tc>
          <w:tcPr>
            <w:tcW w:w="792" w:type="dxa"/>
          </w:tcPr>
          <w:p w14:paraId="21F78FF8" w14:textId="77777777" w:rsidR="00AB3100" w:rsidRDefault="00000000">
            <w:pPr>
              <w:pStyle w:val="Compact"/>
            </w:pPr>
            <w:r>
              <w:lastRenderedPageBreak/>
              <w:t>d(600)</w:t>
            </w:r>
          </w:p>
        </w:tc>
        <w:tc>
          <w:tcPr>
            <w:tcW w:w="792" w:type="dxa"/>
          </w:tcPr>
          <w:p w14:paraId="315AE421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06EE97F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A488745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B7A1FC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7231573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7FAC10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9CC2B1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89E13B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367C8DF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7E628372" w14:textId="77777777">
        <w:tc>
          <w:tcPr>
            <w:tcW w:w="792" w:type="dxa"/>
          </w:tcPr>
          <w:p w14:paraId="7B7D6145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4099326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4E5ECEA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62BB3B1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59955E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817F7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04F94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DC50A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D0F803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B6D05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1C73168" w14:textId="77777777">
        <w:tc>
          <w:tcPr>
            <w:tcW w:w="792" w:type="dxa"/>
          </w:tcPr>
          <w:p w14:paraId="2459AC52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F347BAA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3B78F33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A1833C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D86C06A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590970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FE860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6904B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E62369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7E971FF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164022DC" w14:textId="77777777">
        <w:tc>
          <w:tcPr>
            <w:tcW w:w="792" w:type="dxa"/>
          </w:tcPr>
          <w:p w14:paraId="31BF4098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111DCA95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3EF174E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01F3D74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59855C10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C29B23E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16A7EBF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314048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FE5F7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46A07F4A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15B61D6" w14:textId="77777777">
        <w:tc>
          <w:tcPr>
            <w:tcW w:w="792" w:type="dxa"/>
          </w:tcPr>
          <w:p w14:paraId="358617C2" w14:textId="77777777" w:rsidR="00AB3100" w:rsidRDefault="00000000">
            <w:pPr>
              <w:pStyle w:val="Compact"/>
            </w:pPr>
            <w:r>
              <w:t>d(600)</w:t>
            </w:r>
          </w:p>
        </w:tc>
        <w:tc>
          <w:tcPr>
            <w:tcW w:w="792" w:type="dxa"/>
          </w:tcPr>
          <w:p w14:paraId="744A2C0A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5C886F2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791DC86B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69E9E1F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E24B87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1C4B53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268197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EA54C42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66B6701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06513C1E" w14:textId="77777777">
        <w:tc>
          <w:tcPr>
            <w:tcW w:w="792" w:type="dxa"/>
          </w:tcPr>
          <w:p w14:paraId="39C52BBB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5C2B685E" w14:textId="77777777" w:rsidR="00AB3100" w:rsidRDefault="00000000">
            <w:pPr>
              <w:pStyle w:val="Compact"/>
            </w:pPr>
            <w:r>
              <w:t>(000)</w:t>
            </w:r>
          </w:p>
        </w:tc>
        <w:tc>
          <w:tcPr>
            <w:tcW w:w="792" w:type="dxa"/>
          </w:tcPr>
          <w:p w14:paraId="084FCA4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0F970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921B8D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DBCED17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3E0752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4FB454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469E05D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75300C4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72351521" w14:textId="77777777">
        <w:tc>
          <w:tcPr>
            <w:tcW w:w="792" w:type="dxa"/>
          </w:tcPr>
          <w:p w14:paraId="757C075D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32336B07" w14:textId="77777777" w:rsidR="00AB3100" w:rsidRDefault="00000000">
            <w:pPr>
              <w:pStyle w:val="Compact"/>
            </w:pPr>
            <w:r>
              <w:t>(100)</w:t>
            </w:r>
          </w:p>
        </w:tc>
        <w:tc>
          <w:tcPr>
            <w:tcW w:w="792" w:type="dxa"/>
          </w:tcPr>
          <w:p w14:paraId="799DC94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53F8B8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1D96348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6BC2B0C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270574A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59E05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E00857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50CAC27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2D27F39C" w14:textId="77777777">
        <w:tc>
          <w:tcPr>
            <w:tcW w:w="792" w:type="dxa"/>
          </w:tcPr>
          <w:p w14:paraId="79787F55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EB9D2E5" w14:textId="77777777" w:rsidR="00AB3100" w:rsidRDefault="00000000">
            <w:pPr>
              <w:pStyle w:val="Compact"/>
            </w:pPr>
            <w:r>
              <w:t>(200)</w:t>
            </w:r>
          </w:p>
        </w:tc>
        <w:tc>
          <w:tcPr>
            <w:tcW w:w="792" w:type="dxa"/>
          </w:tcPr>
          <w:p w14:paraId="59DC6E2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87A117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DFD4A3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14F22C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39B8C3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15F6BD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4B981C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BB4AB9A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312DAAE5" w14:textId="77777777">
        <w:tc>
          <w:tcPr>
            <w:tcW w:w="792" w:type="dxa"/>
          </w:tcPr>
          <w:p w14:paraId="70B97824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1643006E" w14:textId="77777777" w:rsidR="00AB3100" w:rsidRDefault="00000000">
            <w:pPr>
              <w:pStyle w:val="Compact"/>
            </w:pPr>
            <w:r>
              <w:t>(300)</w:t>
            </w:r>
          </w:p>
        </w:tc>
        <w:tc>
          <w:tcPr>
            <w:tcW w:w="792" w:type="dxa"/>
          </w:tcPr>
          <w:p w14:paraId="23743F7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DB3D1A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80006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79CB42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01B9221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65E0DA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3F4B3D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4364625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4364ED7D" w14:textId="77777777">
        <w:tc>
          <w:tcPr>
            <w:tcW w:w="792" w:type="dxa"/>
          </w:tcPr>
          <w:p w14:paraId="4001E889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2442A557" w14:textId="77777777" w:rsidR="00AB3100" w:rsidRDefault="00000000">
            <w:pPr>
              <w:pStyle w:val="Compact"/>
            </w:pPr>
            <w:r>
              <w:t>(400)</w:t>
            </w:r>
          </w:p>
        </w:tc>
        <w:tc>
          <w:tcPr>
            <w:tcW w:w="792" w:type="dxa"/>
          </w:tcPr>
          <w:p w14:paraId="2BCDBEB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F1A509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F929016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4AE970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28E4A4E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6974F6A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5CE8E5E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038857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626B2CE2" w14:textId="77777777">
        <w:tc>
          <w:tcPr>
            <w:tcW w:w="792" w:type="dxa"/>
          </w:tcPr>
          <w:p w14:paraId="11F7A45D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64692FFE" w14:textId="77777777" w:rsidR="00AB3100" w:rsidRDefault="00000000">
            <w:pPr>
              <w:pStyle w:val="Compact"/>
            </w:pPr>
            <w:r>
              <w:t>(500)</w:t>
            </w:r>
          </w:p>
        </w:tc>
        <w:tc>
          <w:tcPr>
            <w:tcW w:w="792" w:type="dxa"/>
          </w:tcPr>
          <w:p w14:paraId="3263038F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B8C4816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FB6443D" w14:textId="77777777" w:rsidR="00AB3100" w:rsidRDefault="00000000">
            <w:pPr>
              <w:pStyle w:val="Compact"/>
            </w:pPr>
            <w:r>
              <w:t>-</w:t>
            </w:r>
          </w:p>
        </w:tc>
        <w:tc>
          <w:tcPr>
            <w:tcW w:w="792" w:type="dxa"/>
          </w:tcPr>
          <w:p w14:paraId="3E64C69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B23F84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DF7CE8C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6BBB12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79879BA6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1CA0590A" w14:textId="77777777">
        <w:tc>
          <w:tcPr>
            <w:tcW w:w="792" w:type="dxa"/>
          </w:tcPr>
          <w:p w14:paraId="44A5C46D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266D59C6" w14:textId="77777777" w:rsidR="00AB3100" w:rsidRDefault="00000000">
            <w:pPr>
              <w:pStyle w:val="Compact"/>
            </w:pPr>
            <w:r>
              <w:t>(600)</w:t>
            </w:r>
          </w:p>
        </w:tc>
        <w:tc>
          <w:tcPr>
            <w:tcW w:w="792" w:type="dxa"/>
          </w:tcPr>
          <w:p w14:paraId="4C19C20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35F3E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DB42A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198068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503F8CC3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107EA42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7B2C284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FDD01F1" w14:textId="77777777" w:rsidR="00AB3100" w:rsidRDefault="00000000">
            <w:pPr>
              <w:pStyle w:val="Compact"/>
            </w:pPr>
            <w:r>
              <w:t>+</w:t>
            </w:r>
          </w:p>
        </w:tc>
      </w:tr>
      <w:tr w:rsidR="00AB3100" w14:paraId="06D5637A" w14:textId="77777777">
        <w:tc>
          <w:tcPr>
            <w:tcW w:w="792" w:type="dxa"/>
          </w:tcPr>
          <w:p w14:paraId="4E8489FB" w14:textId="77777777" w:rsidR="00AB3100" w:rsidRDefault="00000000">
            <w:pPr>
              <w:pStyle w:val="Compact"/>
            </w:pPr>
            <w:r>
              <w:t>d(700)</w:t>
            </w:r>
          </w:p>
        </w:tc>
        <w:tc>
          <w:tcPr>
            <w:tcW w:w="792" w:type="dxa"/>
          </w:tcPr>
          <w:p w14:paraId="4DAE489C" w14:textId="77777777" w:rsidR="00AB3100" w:rsidRDefault="00000000">
            <w:pPr>
              <w:pStyle w:val="Compact"/>
            </w:pPr>
            <w:r>
              <w:t>(700)</w:t>
            </w:r>
          </w:p>
        </w:tc>
        <w:tc>
          <w:tcPr>
            <w:tcW w:w="792" w:type="dxa"/>
          </w:tcPr>
          <w:p w14:paraId="32246E20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AA1993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47FB9C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3070F97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10EDD6D8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0F57DEC9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390A6EFB" w14:textId="77777777" w:rsidR="00AB3100" w:rsidRDefault="00000000">
            <w:pPr>
              <w:pStyle w:val="Compact"/>
            </w:pPr>
            <w:r>
              <w:t>+</w:t>
            </w:r>
          </w:p>
        </w:tc>
        <w:tc>
          <w:tcPr>
            <w:tcW w:w="792" w:type="dxa"/>
          </w:tcPr>
          <w:p w14:paraId="6050623B" w14:textId="77777777" w:rsidR="00AB3100" w:rsidRDefault="00000000">
            <w:pPr>
              <w:pStyle w:val="Compact"/>
            </w:pPr>
            <w:r>
              <w:t>+</w:t>
            </w:r>
          </w:p>
        </w:tc>
      </w:tr>
    </w:tbl>
    <w:p w14:paraId="17219577" w14:textId="66A48F04" w:rsidR="00AB3100" w:rsidRDefault="00000000" w:rsidP="00076F3E">
      <w:pPr>
        <w:pStyle w:val="a0"/>
      </w:pPr>
      <w:r>
        <w:t>Таблица 2.1 «Установленные права и разрешённые действия»</w:t>
      </w:r>
    </w:p>
    <w:p w14:paraId="7E6FA907" w14:textId="77777777" w:rsidR="00AB3100" w:rsidRDefault="00000000">
      <w:pPr>
        <w:pStyle w:val="ImageCaption"/>
      </w:pPr>
      <w:r>
        <w:t>Изменение прав директории и файла</w:t>
      </w:r>
    </w:p>
    <w:p w14:paraId="1CB47798" w14:textId="77777777" w:rsidR="00AB3100" w:rsidRDefault="00000000">
      <w:pPr>
        <w:pStyle w:val="2"/>
      </w:pPr>
      <w:bookmarkStart w:id="10" w:name="заполнение-таблицы-2.2"/>
      <w:bookmarkStart w:id="11" w:name="_Toc192180039"/>
      <w:bookmarkEnd w:id="8"/>
      <w:r>
        <w:rPr>
          <w:rStyle w:val="SectionNumber"/>
        </w:rPr>
        <w:t>4.3</w:t>
      </w:r>
      <w:r>
        <w:tab/>
        <w:t>Заполнение таблицы 2.2</w:t>
      </w:r>
      <w:bookmarkEnd w:id="11"/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1981"/>
        <w:gridCol w:w="1981"/>
        <w:gridCol w:w="1981"/>
        <w:gridCol w:w="1981"/>
        <w:gridCol w:w="1981"/>
      </w:tblGrid>
      <w:tr w:rsidR="00AB3100" w14:paraId="2AD139DB" w14:textId="77777777">
        <w:tc>
          <w:tcPr>
            <w:tcW w:w="1584" w:type="dxa"/>
          </w:tcPr>
          <w:p w14:paraId="525CB40C" w14:textId="77777777" w:rsidR="00AB3100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1584" w:type="dxa"/>
          </w:tcPr>
          <w:p w14:paraId="4974022E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0284860B" w14:textId="77777777" w:rsidR="00AB3100" w:rsidRDefault="00000000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1584" w:type="dxa"/>
          </w:tcPr>
          <w:p w14:paraId="3116F39E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588CC0E7" w14:textId="77777777" w:rsidR="00AB3100" w:rsidRDefault="00000000">
            <w:pPr>
              <w:pStyle w:val="Compact"/>
            </w:pPr>
            <w:r>
              <w:t>Минимальные права на файл</w:t>
            </w:r>
          </w:p>
        </w:tc>
      </w:tr>
      <w:tr w:rsidR="00AB3100" w14:paraId="5D9E1E84" w14:textId="77777777">
        <w:tc>
          <w:tcPr>
            <w:tcW w:w="1584" w:type="dxa"/>
          </w:tcPr>
          <w:p w14:paraId="37A55B87" w14:textId="77777777" w:rsidR="00AB3100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1584" w:type="dxa"/>
          </w:tcPr>
          <w:p w14:paraId="5DB52322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0911A812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0569706B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390A5CFD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6DB9E240" w14:textId="77777777">
        <w:tc>
          <w:tcPr>
            <w:tcW w:w="1584" w:type="dxa"/>
          </w:tcPr>
          <w:p w14:paraId="1605882B" w14:textId="77777777" w:rsidR="00AB3100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1584" w:type="dxa"/>
          </w:tcPr>
          <w:p w14:paraId="6D45A7C5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24421BB7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172E0BBB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5C84CD03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0D1276E0" w14:textId="77777777">
        <w:tc>
          <w:tcPr>
            <w:tcW w:w="1584" w:type="dxa"/>
          </w:tcPr>
          <w:p w14:paraId="0F299C40" w14:textId="77777777" w:rsidR="00AB3100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1584" w:type="dxa"/>
          </w:tcPr>
          <w:p w14:paraId="4A5C0569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474875E5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41DFA97C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3C75C4FA" w14:textId="77777777" w:rsidR="00AB3100" w:rsidRDefault="00000000">
            <w:pPr>
              <w:pStyle w:val="Compact"/>
            </w:pPr>
            <w:r>
              <w:t>(400)</w:t>
            </w:r>
          </w:p>
        </w:tc>
      </w:tr>
      <w:tr w:rsidR="00AB3100" w14:paraId="1F511034" w14:textId="77777777">
        <w:tc>
          <w:tcPr>
            <w:tcW w:w="1584" w:type="dxa"/>
          </w:tcPr>
          <w:p w14:paraId="186730DD" w14:textId="77777777" w:rsidR="00AB3100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1584" w:type="dxa"/>
          </w:tcPr>
          <w:p w14:paraId="49CA5EAF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739F3597" w14:textId="77777777" w:rsidR="00AB3100" w:rsidRDefault="00000000">
            <w:pPr>
              <w:pStyle w:val="Compact"/>
            </w:pPr>
            <w:r>
              <w:t>d(100)</w:t>
            </w:r>
          </w:p>
        </w:tc>
        <w:tc>
          <w:tcPr>
            <w:tcW w:w="1584" w:type="dxa"/>
          </w:tcPr>
          <w:p w14:paraId="3DD7CFC7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1B4ACAC1" w14:textId="77777777" w:rsidR="00AB3100" w:rsidRDefault="00000000">
            <w:pPr>
              <w:pStyle w:val="Compact"/>
            </w:pPr>
            <w:r>
              <w:t>(200)</w:t>
            </w:r>
          </w:p>
        </w:tc>
      </w:tr>
      <w:tr w:rsidR="00AB3100" w14:paraId="74483E2F" w14:textId="77777777">
        <w:tc>
          <w:tcPr>
            <w:tcW w:w="1584" w:type="dxa"/>
          </w:tcPr>
          <w:p w14:paraId="03E75650" w14:textId="77777777" w:rsidR="00AB3100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584" w:type="dxa"/>
          </w:tcPr>
          <w:p w14:paraId="5CE6F01C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22965317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7BFE68ED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6A0C488D" w14:textId="77777777" w:rsidR="00AB3100" w:rsidRDefault="00000000">
            <w:pPr>
              <w:pStyle w:val="Compact"/>
            </w:pPr>
            <w:r>
              <w:t>(000)</w:t>
            </w:r>
          </w:p>
        </w:tc>
      </w:tr>
      <w:tr w:rsidR="00AB3100" w14:paraId="26032CB9" w14:textId="77777777">
        <w:tc>
          <w:tcPr>
            <w:tcW w:w="1584" w:type="dxa"/>
          </w:tcPr>
          <w:p w14:paraId="12867FAC" w14:textId="77777777" w:rsidR="00AB3100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1584" w:type="dxa"/>
          </w:tcPr>
          <w:p w14:paraId="4CDCA0DB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4713D450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5EC4EA56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435EC6F3" w14:textId="77777777" w:rsidR="00AB3100" w:rsidRDefault="00000000">
            <w:pPr>
              <w:pStyle w:val="Compact"/>
            </w:pPr>
            <w:r>
              <w:t>-</w:t>
            </w:r>
          </w:p>
        </w:tc>
      </w:tr>
      <w:tr w:rsidR="00AB3100" w14:paraId="50530E44" w14:textId="77777777">
        <w:tc>
          <w:tcPr>
            <w:tcW w:w="1584" w:type="dxa"/>
          </w:tcPr>
          <w:p w14:paraId="62D783E1" w14:textId="77777777" w:rsidR="00AB3100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1584" w:type="dxa"/>
          </w:tcPr>
          <w:p w14:paraId="00EB444E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5CA81796" w14:textId="77777777" w:rsidR="00AB3100" w:rsidRDefault="00000000">
            <w:pPr>
              <w:pStyle w:val="Compact"/>
            </w:pPr>
            <w:r>
              <w:t>d(300)</w:t>
            </w:r>
          </w:p>
        </w:tc>
        <w:tc>
          <w:tcPr>
            <w:tcW w:w="1584" w:type="dxa"/>
          </w:tcPr>
          <w:p w14:paraId="379DB8A0" w14:textId="77777777" w:rsidR="00AB3100" w:rsidRDefault="00AB3100">
            <w:pPr>
              <w:pStyle w:val="Compact"/>
            </w:pPr>
          </w:p>
        </w:tc>
        <w:tc>
          <w:tcPr>
            <w:tcW w:w="1584" w:type="dxa"/>
          </w:tcPr>
          <w:p w14:paraId="38C09CFB" w14:textId="77777777" w:rsidR="00AB3100" w:rsidRDefault="00000000">
            <w:pPr>
              <w:pStyle w:val="Compact"/>
            </w:pPr>
            <w:r>
              <w:t>-</w:t>
            </w:r>
          </w:p>
        </w:tc>
      </w:tr>
    </w:tbl>
    <w:p w14:paraId="1D5732AD" w14:textId="77777777" w:rsidR="00AB3100" w:rsidRDefault="00000000">
      <w:pPr>
        <w:pStyle w:val="a0"/>
      </w:pPr>
      <w:r>
        <w:t>Таблица 2.2 “Минимальные права для совершения операций”</w:t>
      </w:r>
    </w:p>
    <w:p w14:paraId="457964A0" w14:textId="77777777" w:rsidR="00AB3100" w:rsidRDefault="00000000">
      <w:pPr>
        <w:pStyle w:val="1"/>
      </w:pPr>
      <w:bookmarkStart w:id="12" w:name="выводы"/>
      <w:bookmarkStart w:id="13" w:name="_Toc192180040"/>
      <w:bookmarkEnd w:id="4"/>
      <w:bookmarkEnd w:id="10"/>
      <w:r>
        <w:rPr>
          <w:rStyle w:val="SectionNumber"/>
        </w:rPr>
        <w:t>5</w:t>
      </w:r>
      <w:r>
        <w:tab/>
        <w:t>Выводы</w:t>
      </w:r>
      <w:bookmarkEnd w:id="13"/>
    </w:p>
    <w:p w14:paraId="5D1628DD" w14:textId="77777777" w:rsidR="00AB3100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14:paraId="22FDBDDC" w14:textId="66285778" w:rsidR="00AB3100" w:rsidRDefault="00000000" w:rsidP="00076F3E">
      <w:pPr>
        <w:pStyle w:val="1"/>
      </w:pPr>
      <w:bookmarkStart w:id="14" w:name="список-литературы.-библиография"/>
      <w:bookmarkStart w:id="15" w:name="_Toc192180041"/>
      <w:bookmarkEnd w:id="12"/>
      <w:r>
        <w:rPr>
          <w:rStyle w:val="SectionNumber"/>
        </w:rPr>
        <w:lastRenderedPageBreak/>
        <w:t>6</w:t>
      </w:r>
      <w:r>
        <w:tab/>
        <w:t>Список литературы. Библиография</w:t>
      </w:r>
      <w:bookmarkEnd w:id="14"/>
      <w:bookmarkEnd w:id="15"/>
    </w:p>
    <w:sectPr w:rsidR="00AB31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99F57" w14:textId="77777777" w:rsidR="00AE67A5" w:rsidRDefault="00AE67A5">
      <w:pPr>
        <w:spacing w:after="0"/>
      </w:pPr>
      <w:r>
        <w:separator/>
      </w:r>
    </w:p>
  </w:endnote>
  <w:endnote w:type="continuationSeparator" w:id="0">
    <w:p w14:paraId="1D1B8D16" w14:textId="77777777" w:rsidR="00AE67A5" w:rsidRDefault="00AE67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CC720" w14:textId="77777777" w:rsidR="00AE67A5" w:rsidRDefault="00AE67A5">
      <w:r>
        <w:separator/>
      </w:r>
    </w:p>
  </w:footnote>
  <w:footnote w:type="continuationSeparator" w:id="0">
    <w:p w14:paraId="5FE5CFD9" w14:textId="77777777" w:rsidR="00AE67A5" w:rsidRDefault="00AE6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7AC5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282A6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A845BF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87CC26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A58EB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35085D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6A47DD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0C848D1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399C928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4A40FEB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D5E0AF6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E3C0E0E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94C8361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FFAACEB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549075815">
    <w:abstractNumId w:val="0"/>
  </w:num>
  <w:num w:numId="2" w16cid:durableId="14342783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4734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8479850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3247243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72617977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71211618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32396744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52517370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80165129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486554174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58834852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89674801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12345522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160048656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3100"/>
    <w:rsid w:val="00076F3E"/>
    <w:rsid w:val="00264EFF"/>
    <w:rsid w:val="00AB3100"/>
    <w:rsid w:val="00AE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1C57E9"/>
  <w15:docId w15:val="{5749FB46-147C-4E4D-81F8-D4C33E3E4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76F3E"/>
    <w:pPr>
      <w:spacing w:after="100"/>
    </w:pPr>
  </w:style>
  <w:style w:type="paragraph" w:styleId="20">
    <w:name w:val="toc 2"/>
    <w:basedOn w:val="a"/>
    <w:next w:val="a"/>
    <w:autoRedefine/>
    <w:uiPriority w:val="39"/>
    <w:rsid w:val="00076F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7</Pages>
  <Words>989</Words>
  <Characters>5641</Characters>
  <Application>Microsoft Office Word</Application>
  <DocSecurity>0</DocSecurity>
  <Lines>47</Lines>
  <Paragraphs>13</Paragraphs>
  <ScaleCrop>false</ScaleCrop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cp:keywords/>
  <cp:lastModifiedBy>Софья Люпп</cp:lastModifiedBy>
  <cp:revision>2</cp:revision>
  <dcterms:created xsi:type="dcterms:W3CDTF">2024-02-18T19:17:00Z</dcterms:created>
  <dcterms:modified xsi:type="dcterms:W3CDTF">2025-03-06T16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